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DA6C1" w14:textId="0FADB8ED" w:rsidR="006B20D5" w:rsidRPr="00331C6B" w:rsidRDefault="007C3888">
      <w:pPr>
        <w:rPr>
          <w:b/>
          <w:bCs/>
          <w:sz w:val="24"/>
          <w:szCs w:val="24"/>
        </w:rPr>
      </w:pPr>
      <w:r w:rsidRPr="00331C6B">
        <w:rPr>
          <w:rFonts w:hint="eastAsia"/>
          <w:b/>
          <w:bCs/>
          <w:sz w:val="24"/>
          <w:szCs w:val="24"/>
        </w:rPr>
        <w:t>第</w:t>
      </w:r>
      <w:r w:rsidRPr="00331C6B">
        <w:rPr>
          <w:rFonts w:hint="eastAsia"/>
          <w:b/>
          <w:bCs/>
          <w:sz w:val="24"/>
          <w:szCs w:val="24"/>
        </w:rPr>
        <w:t>30</w:t>
      </w:r>
      <w:r w:rsidRPr="00331C6B">
        <w:rPr>
          <w:rFonts w:hint="eastAsia"/>
          <w:b/>
          <w:bCs/>
          <w:sz w:val="24"/>
          <w:szCs w:val="24"/>
        </w:rPr>
        <w:t>回化学工学・粉体工学研究発表会</w:t>
      </w:r>
      <w:r w:rsidR="00A85510">
        <w:rPr>
          <w:rFonts w:hint="eastAsia"/>
          <w:b/>
          <w:bCs/>
          <w:sz w:val="24"/>
          <w:szCs w:val="24"/>
        </w:rPr>
        <w:t xml:space="preserve">　発表申し込み用紙</w:t>
      </w:r>
    </w:p>
    <w:p w14:paraId="6AE4AAF4" w14:textId="77777777" w:rsidR="00830DE2" w:rsidRPr="00830DE2" w:rsidRDefault="00830DE2" w:rsidP="00830DE2">
      <w:pPr>
        <w:rPr>
          <w:b/>
          <w:bCs/>
          <w:sz w:val="24"/>
          <w:szCs w:val="24"/>
        </w:rPr>
      </w:pPr>
      <w:r w:rsidRPr="00830DE2">
        <w:rPr>
          <w:rFonts w:hint="eastAsia"/>
          <w:b/>
          <w:bCs/>
          <w:sz w:val="24"/>
          <w:szCs w:val="24"/>
        </w:rPr>
        <w:t>締切：令和</w:t>
      </w:r>
      <w:r w:rsidRPr="00830DE2">
        <w:rPr>
          <w:rFonts w:hint="eastAsia"/>
          <w:b/>
          <w:bCs/>
          <w:sz w:val="24"/>
          <w:szCs w:val="24"/>
        </w:rPr>
        <w:t>2</w:t>
      </w:r>
      <w:r w:rsidRPr="00830DE2">
        <w:rPr>
          <w:rFonts w:hint="eastAsia"/>
          <w:b/>
          <w:bCs/>
          <w:sz w:val="24"/>
          <w:szCs w:val="24"/>
        </w:rPr>
        <w:t>年</w:t>
      </w:r>
      <w:r w:rsidRPr="00830DE2">
        <w:rPr>
          <w:rFonts w:hint="eastAsia"/>
          <w:b/>
          <w:bCs/>
          <w:sz w:val="24"/>
          <w:szCs w:val="24"/>
        </w:rPr>
        <w:t>12</w:t>
      </w:r>
      <w:r w:rsidRPr="00830DE2">
        <w:rPr>
          <w:rFonts w:hint="eastAsia"/>
          <w:b/>
          <w:bCs/>
          <w:sz w:val="24"/>
          <w:szCs w:val="24"/>
        </w:rPr>
        <w:t>月</w:t>
      </w:r>
      <w:r w:rsidRPr="00830DE2">
        <w:rPr>
          <w:rFonts w:hint="eastAsia"/>
          <w:b/>
          <w:bCs/>
          <w:sz w:val="24"/>
          <w:szCs w:val="24"/>
        </w:rPr>
        <w:t>18</w:t>
      </w:r>
      <w:r w:rsidRPr="00830DE2">
        <w:rPr>
          <w:rFonts w:hint="eastAsia"/>
          <w:b/>
          <w:bCs/>
          <w:sz w:val="24"/>
          <w:szCs w:val="24"/>
        </w:rPr>
        <w:t>日（金）</w:t>
      </w:r>
    </w:p>
    <w:p w14:paraId="35177EA1" w14:textId="1CFD0EA0" w:rsidR="007C3888" w:rsidRDefault="007C3888"/>
    <w:p w14:paraId="3326BFDB" w14:textId="77777777" w:rsidR="00830DE2" w:rsidRPr="00341690" w:rsidRDefault="00830DE2">
      <w:pPr>
        <w:rPr>
          <w:rFonts w:hint="eastAsia"/>
        </w:rPr>
      </w:pPr>
    </w:p>
    <w:p w14:paraId="6161A5A7" w14:textId="4FA491DF" w:rsidR="00331C6B" w:rsidRDefault="00A85510">
      <w:pPr>
        <w:rPr>
          <w:b/>
          <w:bCs/>
        </w:rPr>
      </w:pPr>
      <w:r>
        <w:rPr>
          <w:rFonts w:hint="eastAsia"/>
          <w:b/>
          <w:bCs/>
        </w:rPr>
        <w:t>発表題目</w:t>
      </w:r>
    </w:p>
    <w:p w14:paraId="7145DD3B" w14:textId="3E3F285A" w:rsidR="00A85510" w:rsidRPr="00A85510" w:rsidRDefault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1F603DFE" w14:textId="17FBE2BC" w:rsidR="00D00672" w:rsidRPr="00830DE2" w:rsidRDefault="00D00672">
      <w:pPr>
        <w:rPr>
          <w:rFonts w:hint="eastAsia"/>
        </w:rPr>
      </w:pPr>
    </w:p>
    <w:p w14:paraId="69723898" w14:textId="19D2E009" w:rsidR="00A85510" w:rsidRDefault="00A85510" w:rsidP="00A85510">
      <w:pPr>
        <w:rPr>
          <w:b/>
          <w:bCs/>
        </w:rPr>
      </w:pPr>
      <w:r w:rsidRPr="00A85510">
        <w:rPr>
          <w:rFonts w:hint="eastAsia"/>
          <w:b/>
          <w:bCs/>
        </w:rPr>
        <w:t>著者名（発表者に〇、所属が複数の場合は氏名の前に番号をつけて区別）</w:t>
      </w:r>
    </w:p>
    <w:p w14:paraId="2C394915" w14:textId="77777777" w:rsidR="00A85510" w:rsidRPr="00A85510" w:rsidRDefault="00A85510" w:rsidP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63D519B0" w14:textId="77777777" w:rsidR="00A85510" w:rsidRPr="00830DE2" w:rsidRDefault="00A85510" w:rsidP="00A85510"/>
    <w:p w14:paraId="2BADEB8A" w14:textId="2074C402" w:rsidR="00A85510" w:rsidRDefault="00A85510" w:rsidP="00A85510">
      <w:pPr>
        <w:rPr>
          <w:b/>
          <w:bCs/>
        </w:rPr>
      </w:pPr>
      <w:r w:rsidRPr="00A85510">
        <w:rPr>
          <w:rFonts w:hint="eastAsia"/>
          <w:b/>
          <w:bCs/>
        </w:rPr>
        <w:t>所属（複数の場合は番号をつけて区別）</w:t>
      </w:r>
    </w:p>
    <w:p w14:paraId="4A31D0DE" w14:textId="77777777" w:rsidR="00A85510" w:rsidRPr="00A85510" w:rsidRDefault="00A85510" w:rsidP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38F9968D" w14:textId="77777777" w:rsidR="00D61E8C" w:rsidRPr="00A85510" w:rsidRDefault="00D61E8C" w:rsidP="00D61E8C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231DC8F4" w14:textId="77777777" w:rsidR="00A85510" w:rsidRPr="00D61E8C" w:rsidRDefault="00A85510" w:rsidP="00A85510"/>
    <w:p w14:paraId="48B2ECF1" w14:textId="527F9556" w:rsidR="00A85510" w:rsidRDefault="00A85510" w:rsidP="00A85510">
      <w:pPr>
        <w:rPr>
          <w:b/>
          <w:bCs/>
        </w:rPr>
      </w:pPr>
      <w:r w:rsidRPr="00A85510">
        <w:rPr>
          <w:rFonts w:hint="eastAsia"/>
          <w:b/>
          <w:bCs/>
        </w:rPr>
        <w:t>連絡者名</w:t>
      </w:r>
    </w:p>
    <w:p w14:paraId="000AA33B" w14:textId="77777777" w:rsidR="00A85510" w:rsidRPr="00A85510" w:rsidRDefault="00A85510" w:rsidP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472F8263" w14:textId="77777777" w:rsidR="00A85510" w:rsidRPr="00830DE2" w:rsidRDefault="00A85510" w:rsidP="00A85510"/>
    <w:p w14:paraId="04368420" w14:textId="2BD37A0F" w:rsidR="00A85510" w:rsidRDefault="00830DE2" w:rsidP="00A85510">
      <w:pPr>
        <w:rPr>
          <w:b/>
          <w:bCs/>
        </w:rPr>
      </w:pPr>
      <w:r w:rsidRPr="00830DE2">
        <w:rPr>
          <w:b/>
          <w:bCs/>
        </w:rPr>
        <w:t>メールアドレス</w:t>
      </w:r>
    </w:p>
    <w:p w14:paraId="3A7777F9" w14:textId="77777777" w:rsidR="00A85510" w:rsidRPr="00A85510" w:rsidRDefault="00A85510" w:rsidP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393D284A" w14:textId="77777777" w:rsidR="00A85510" w:rsidRPr="00830DE2" w:rsidRDefault="00A85510" w:rsidP="00A85510"/>
    <w:p w14:paraId="6E1B98FE" w14:textId="1E1169D4" w:rsidR="00A85510" w:rsidRDefault="00A85510" w:rsidP="00A85510">
      <w:pPr>
        <w:rPr>
          <w:b/>
          <w:bCs/>
        </w:rPr>
      </w:pPr>
      <w:r w:rsidRPr="00A85510">
        <w:rPr>
          <w:rFonts w:hint="eastAsia"/>
          <w:b/>
          <w:bCs/>
        </w:rPr>
        <w:t>郵便番号</w:t>
      </w:r>
    </w:p>
    <w:p w14:paraId="33C92FE6" w14:textId="77777777" w:rsidR="00A85510" w:rsidRPr="00A85510" w:rsidRDefault="00A85510" w:rsidP="00A85510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3FBF918D" w14:textId="77777777" w:rsidR="00830DE2" w:rsidRPr="00830DE2" w:rsidRDefault="00830DE2" w:rsidP="00830DE2"/>
    <w:p w14:paraId="333F9448" w14:textId="4210BD09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住所</w:t>
      </w:r>
    </w:p>
    <w:p w14:paraId="0D361E4E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70354E61" w14:textId="77777777" w:rsidR="00830DE2" w:rsidRDefault="00830DE2" w:rsidP="00830DE2"/>
    <w:p w14:paraId="480CDA58" w14:textId="672FB6EA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電話番号</w:t>
      </w:r>
    </w:p>
    <w:p w14:paraId="088428E8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5121FCE9" w14:textId="77777777" w:rsidR="00830DE2" w:rsidRPr="00830DE2" w:rsidRDefault="00830DE2" w:rsidP="00830DE2"/>
    <w:p w14:paraId="1FF04C11" w14:textId="4117AF4F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備考</w:t>
      </w:r>
    </w:p>
    <w:p w14:paraId="6338E2AF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47AE43AA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63317AF9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16B0682A" w14:textId="0898DF50" w:rsidR="00830DE2" w:rsidRDefault="00830DE2"/>
    <w:p w14:paraId="6BBBC18C" w14:textId="77777777" w:rsidR="00830DE2" w:rsidRPr="002A52C1" w:rsidRDefault="00830DE2">
      <w:pPr>
        <w:rPr>
          <w:rFonts w:hint="eastAsia"/>
        </w:rPr>
      </w:pPr>
    </w:p>
    <w:p w14:paraId="323355E1" w14:textId="43537EE5" w:rsidR="005A3D3A" w:rsidRPr="00896439" w:rsidRDefault="00D61E8C">
      <w:pPr>
        <w:rPr>
          <w:b/>
          <w:bCs/>
        </w:rPr>
      </w:pPr>
      <w:r>
        <w:rPr>
          <w:rFonts w:hint="eastAsia"/>
          <w:b/>
          <w:bCs/>
        </w:rPr>
        <w:t>提出</w:t>
      </w:r>
      <w:r w:rsidR="007D7F47">
        <w:rPr>
          <w:rFonts w:hint="eastAsia"/>
          <w:b/>
          <w:bCs/>
        </w:rPr>
        <w:t>・問合せ</w:t>
      </w:r>
      <w:r>
        <w:rPr>
          <w:rFonts w:hint="eastAsia"/>
          <w:b/>
          <w:bCs/>
        </w:rPr>
        <w:t>先</w:t>
      </w:r>
    </w:p>
    <w:p w14:paraId="6B6B0902" w14:textId="5AC317EC" w:rsidR="00CC0341" w:rsidRDefault="00CC0341">
      <w:r>
        <w:rPr>
          <w:rFonts w:hint="eastAsia"/>
        </w:rPr>
        <w:t>世話人　岩村振一郎</w:t>
      </w:r>
    </w:p>
    <w:p w14:paraId="76725DF8" w14:textId="48687C08" w:rsidR="005A3D3A" w:rsidRDefault="005A3D3A">
      <w:r>
        <w:rPr>
          <w:rFonts w:hint="eastAsia"/>
        </w:rPr>
        <w:t xml:space="preserve">　〒</w:t>
      </w:r>
      <w:r>
        <w:rPr>
          <w:rFonts w:hint="eastAsia"/>
        </w:rPr>
        <w:t>060-</w:t>
      </w:r>
      <w:r w:rsidR="00896439">
        <w:rPr>
          <w:rFonts w:hint="eastAsia"/>
        </w:rPr>
        <w:t>8628</w:t>
      </w:r>
      <w:r w:rsidR="00896439">
        <w:rPr>
          <w:rFonts w:hint="eastAsia"/>
        </w:rPr>
        <w:t xml:space="preserve">　</w:t>
      </w:r>
      <w:r w:rsidR="00896439" w:rsidRPr="00896439">
        <w:rPr>
          <w:rFonts w:hint="eastAsia"/>
        </w:rPr>
        <w:t>北海道札幌市北区北</w:t>
      </w:r>
      <w:r w:rsidR="00896439" w:rsidRPr="00896439">
        <w:rPr>
          <w:rFonts w:hint="eastAsia"/>
        </w:rPr>
        <w:t>13</w:t>
      </w:r>
      <w:r w:rsidR="00896439" w:rsidRPr="00896439">
        <w:rPr>
          <w:rFonts w:hint="eastAsia"/>
        </w:rPr>
        <w:t>条西</w:t>
      </w:r>
      <w:r w:rsidR="00896439" w:rsidRPr="00896439">
        <w:rPr>
          <w:rFonts w:hint="eastAsia"/>
        </w:rPr>
        <w:t>8</w:t>
      </w:r>
      <w:r w:rsidR="00896439" w:rsidRPr="00896439">
        <w:rPr>
          <w:rFonts w:hint="eastAsia"/>
        </w:rPr>
        <w:t>丁目</w:t>
      </w:r>
    </w:p>
    <w:p w14:paraId="1C8BED01" w14:textId="77777777" w:rsidR="00896439" w:rsidRDefault="00896439" w:rsidP="00896439">
      <w:r>
        <w:rPr>
          <w:rFonts w:hint="eastAsia"/>
        </w:rPr>
        <w:t xml:space="preserve">　北海道大学大学院</w:t>
      </w:r>
      <w:r>
        <w:rPr>
          <w:rFonts w:hint="eastAsia"/>
        </w:rPr>
        <w:t xml:space="preserve"> </w:t>
      </w:r>
      <w:r>
        <w:rPr>
          <w:rFonts w:hint="eastAsia"/>
        </w:rPr>
        <w:t>工学研究院</w:t>
      </w:r>
      <w:r>
        <w:rPr>
          <w:rFonts w:hint="eastAsia"/>
        </w:rPr>
        <w:t xml:space="preserve"> </w:t>
      </w:r>
      <w:r>
        <w:rPr>
          <w:rFonts w:hint="eastAsia"/>
        </w:rPr>
        <w:t>応用化学部門</w:t>
      </w:r>
      <w:r w:rsidR="009A5956">
        <w:rPr>
          <w:rFonts w:hint="eastAsia"/>
        </w:rPr>
        <w:t xml:space="preserve"> </w:t>
      </w:r>
      <w:r>
        <w:rPr>
          <w:rFonts w:hint="eastAsia"/>
        </w:rPr>
        <w:t>化学工学分野</w:t>
      </w:r>
      <w:r>
        <w:rPr>
          <w:rFonts w:hint="eastAsia"/>
        </w:rPr>
        <w:t xml:space="preserve"> </w:t>
      </w:r>
      <w:r>
        <w:rPr>
          <w:rFonts w:hint="eastAsia"/>
        </w:rPr>
        <w:t>材料化学工学研究室</w:t>
      </w:r>
    </w:p>
    <w:p w14:paraId="64F1D099" w14:textId="296AEF45" w:rsidR="00830DE2" w:rsidRDefault="00CC0341" w:rsidP="00E6351B">
      <w:pPr>
        <w:ind w:firstLineChars="100" w:firstLine="210"/>
      </w:pPr>
      <w:r>
        <w:rPr>
          <w:rFonts w:hint="eastAsia"/>
        </w:rPr>
        <w:t>E</w:t>
      </w:r>
      <w:r>
        <w:t xml:space="preserve">-mail: </w:t>
      </w:r>
      <w:r w:rsidRPr="003D77BA">
        <w:t>iwamura@eng.hokudai.ac.jp</w:t>
      </w:r>
      <w:r>
        <w:rPr>
          <w:rFonts w:hint="eastAsia"/>
        </w:rPr>
        <w:t>，</w:t>
      </w:r>
      <w:r w:rsidR="00896439" w:rsidRPr="00896439">
        <w:t>FAX: 011-706-6593</w:t>
      </w:r>
      <w:r w:rsidR="00896439">
        <w:rPr>
          <w:rFonts w:hint="eastAsia"/>
        </w:rPr>
        <w:t xml:space="preserve">　</w:t>
      </w:r>
    </w:p>
    <w:p w14:paraId="0669F9F2" w14:textId="77777777" w:rsidR="00830DE2" w:rsidRDefault="00830DE2">
      <w:pPr>
        <w:widowControl/>
        <w:jc w:val="left"/>
      </w:pPr>
      <w:r>
        <w:br w:type="page"/>
      </w:r>
    </w:p>
    <w:p w14:paraId="2AA65E28" w14:textId="5F52C8D0" w:rsidR="00830DE2" w:rsidRPr="00331C6B" w:rsidRDefault="00830DE2" w:rsidP="00830DE2">
      <w:pPr>
        <w:rPr>
          <w:b/>
          <w:bCs/>
          <w:sz w:val="24"/>
          <w:szCs w:val="24"/>
        </w:rPr>
      </w:pPr>
      <w:r w:rsidRPr="00331C6B">
        <w:rPr>
          <w:rFonts w:hint="eastAsia"/>
          <w:b/>
          <w:bCs/>
          <w:sz w:val="24"/>
          <w:szCs w:val="24"/>
        </w:rPr>
        <w:lastRenderedPageBreak/>
        <w:t>第</w:t>
      </w:r>
      <w:r w:rsidRPr="00331C6B">
        <w:rPr>
          <w:rFonts w:hint="eastAsia"/>
          <w:b/>
          <w:bCs/>
          <w:sz w:val="24"/>
          <w:szCs w:val="24"/>
        </w:rPr>
        <w:t>30</w:t>
      </w:r>
      <w:r w:rsidRPr="00331C6B">
        <w:rPr>
          <w:rFonts w:hint="eastAsia"/>
          <w:b/>
          <w:bCs/>
          <w:sz w:val="24"/>
          <w:szCs w:val="24"/>
        </w:rPr>
        <w:t>回化学工学・粉体工学研究発表会</w:t>
      </w:r>
      <w:r>
        <w:rPr>
          <w:rFonts w:hint="eastAsia"/>
          <w:b/>
          <w:bCs/>
          <w:sz w:val="24"/>
          <w:szCs w:val="24"/>
        </w:rPr>
        <w:t xml:space="preserve">　</w:t>
      </w:r>
      <w:r>
        <w:rPr>
          <w:rFonts w:hint="eastAsia"/>
          <w:b/>
          <w:bCs/>
          <w:sz w:val="24"/>
          <w:szCs w:val="24"/>
        </w:rPr>
        <w:t>参加</w:t>
      </w:r>
      <w:r>
        <w:rPr>
          <w:rFonts w:hint="eastAsia"/>
          <w:b/>
          <w:bCs/>
          <w:sz w:val="24"/>
          <w:szCs w:val="24"/>
        </w:rPr>
        <w:t>申し込み用紙</w:t>
      </w:r>
    </w:p>
    <w:p w14:paraId="4B76E292" w14:textId="454E4564" w:rsidR="00830DE2" w:rsidRPr="00830DE2" w:rsidRDefault="00830DE2" w:rsidP="00830DE2">
      <w:pPr>
        <w:rPr>
          <w:b/>
          <w:bCs/>
          <w:sz w:val="24"/>
          <w:szCs w:val="24"/>
        </w:rPr>
      </w:pPr>
      <w:r w:rsidRPr="00830DE2">
        <w:rPr>
          <w:rFonts w:hint="eastAsia"/>
          <w:b/>
          <w:bCs/>
          <w:sz w:val="24"/>
          <w:szCs w:val="24"/>
        </w:rPr>
        <w:t>締切：令和</w:t>
      </w:r>
      <w:r w:rsidRPr="00830DE2">
        <w:rPr>
          <w:rFonts w:hint="eastAsia"/>
          <w:b/>
          <w:bCs/>
          <w:sz w:val="24"/>
          <w:szCs w:val="24"/>
        </w:rPr>
        <w:t>3</w:t>
      </w:r>
      <w:r w:rsidRPr="00830DE2">
        <w:rPr>
          <w:rFonts w:hint="eastAsia"/>
          <w:b/>
          <w:bCs/>
          <w:sz w:val="24"/>
          <w:szCs w:val="24"/>
        </w:rPr>
        <w:t>年</w:t>
      </w:r>
      <w:r w:rsidRPr="00830DE2">
        <w:rPr>
          <w:rFonts w:hint="eastAsia"/>
          <w:b/>
          <w:bCs/>
          <w:sz w:val="24"/>
          <w:szCs w:val="24"/>
        </w:rPr>
        <w:t>1</w:t>
      </w:r>
      <w:r w:rsidRPr="00830DE2">
        <w:rPr>
          <w:rFonts w:hint="eastAsia"/>
          <w:b/>
          <w:bCs/>
          <w:sz w:val="24"/>
          <w:szCs w:val="24"/>
        </w:rPr>
        <w:t>月</w:t>
      </w:r>
      <w:r w:rsidRPr="00830DE2">
        <w:rPr>
          <w:rFonts w:hint="eastAsia"/>
          <w:b/>
          <w:bCs/>
          <w:sz w:val="24"/>
          <w:szCs w:val="24"/>
        </w:rPr>
        <w:t>1</w:t>
      </w:r>
      <w:r w:rsidRPr="00830DE2">
        <w:rPr>
          <w:rFonts w:hint="eastAsia"/>
          <w:b/>
          <w:bCs/>
          <w:sz w:val="24"/>
          <w:szCs w:val="24"/>
        </w:rPr>
        <w:t>5</w:t>
      </w:r>
      <w:r w:rsidRPr="00830DE2">
        <w:rPr>
          <w:rFonts w:hint="eastAsia"/>
          <w:b/>
          <w:bCs/>
          <w:sz w:val="24"/>
          <w:szCs w:val="24"/>
        </w:rPr>
        <w:t>日（金）</w:t>
      </w:r>
    </w:p>
    <w:p w14:paraId="2ADEE42A" w14:textId="77777777" w:rsidR="00830DE2" w:rsidRDefault="00830DE2" w:rsidP="00830DE2"/>
    <w:p w14:paraId="43E3F307" w14:textId="77777777" w:rsidR="00830DE2" w:rsidRPr="00341690" w:rsidRDefault="00830DE2" w:rsidP="00830DE2">
      <w:pPr>
        <w:rPr>
          <w:rFonts w:hint="eastAsia"/>
        </w:rPr>
      </w:pPr>
    </w:p>
    <w:p w14:paraId="35679638" w14:textId="37DD3B98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参加者名</w:t>
      </w:r>
    </w:p>
    <w:p w14:paraId="61FAC1BA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6BE6DF2C" w14:textId="77777777" w:rsidR="00830DE2" w:rsidRPr="00830DE2" w:rsidRDefault="00830DE2" w:rsidP="00830DE2"/>
    <w:p w14:paraId="130C9CB0" w14:textId="0F64580C" w:rsidR="00830DE2" w:rsidRDefault="00830DE2" w:rsidP="00830DE2">
      <w:pPr>
        <w:rPr>
          <w:b/>
          <w:bCs/>
        </w:rPr>
      </w:pPr>
      <w:r w:rsidRPr="00A85510">
        <w:rPr>
          <w:rFonts w:hint="eastAsia"/>
          <w:b/>
          <w:bCs/>
        </w:rPr>
        <w:t>所属</w:t>
      </w:r>
      <w:r>
        <w:rPr>
          <w:rFonts w:hint="eastAsia"/>
          <w:b/>
          <w:bCs/>
        </w:rPr>
        <w:t>・職名</w:t>
      </w:r>
      <w:r w:rsidRPr="00A85510"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学年</w:t>
      </w:r>
      <w:r w:rsidRPr="00A85510">
        <w:rPr>
          <w:rFonts w:hint="eastAsia"/>
          <w:b/>
          <w:bCs/>
        </w:rPr>
        <w:t>）</w:t>
      </w:r>
    </w:p>
    <w:p w14:paraId="65E3CF99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6F9FFB3E" w14:textId="77777777" w:rsidR="00830DE2" w:rsidRPr="00830DE2" w:rsidRDefault="00830DE2" w:rsidP="00830DE2"/>
    <w:p w14:paraId="6776717B" w14:textId="2A98674A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会員種別</w:t>
      </w:r>
    </w:p>
    <w:p w14:paraId="33BF3D01" w14:textId="540C2657" w:rsidR="00830DE2" w:rsidRDefault="00830DE2" w:rsidP="00D61E8C">
      <w:pPr>
        <w:ind w:firstLineChars="100" w:firstLine="211"/>
        <w:rPr>
          <w:rFonts w:hint="eastAsia"/>
          <w:b/>
          <w:bCs/>
        </w:rPr>
      </w:pPr>
      <w:r>
        <w:rPr>
          <w:rFonts w:hint="eastAsia"/>
          <w:b/>
          <w:bCs/>
        </w:rPr>
        <w:t>□　学生（参加費無料）</w:t>
      </w:r>
    </w:p>
    <w:p w14:paraId="1CF71B42" w14:textId="46D6154E" w:rsidR="00830DE2" w:rsidRDefault="00830DE2" w:rsidP="00D61E8C">
      <w:pPr>
        <w:ind w:firstLineChars="100" w:firstLine="211"/>
        <w:rPr>
          <w:b/>
          <w:bCs/>
        </w:rPr>
      </w:pPr>
      <w:r>
        <w:rPr>
          <w:rFonts w:hint="eastAsia"/>
          <w:b/>
          <w:bCs/>
        </w:rPr>
        <w:t xml:space="preserve">□　</w:t>
      </w:r>
      <w:r>
        <w:rPr>
          <w:rFonts w:hint="eastAsia"/>
          <w:b/>
          <w:bCs/>
        </w:rPr>
        <w:t>化学工学会北海道支部</w:t>
      </w: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学生会員以外）（</w:t>
      </w:r>
      <w:r>
        <w:rPr>
          <w:rFonts w:hint="eastAsia"/>
          <w:b/>
          <w:bCs/>
        </w:rPr>
        <w:t>参加費無料）</w:t>
      </w:r>
    </w:p>
    <w:p w14:paraId="1DFC1CDB" w14:textId="55EE9261" w:rsidR="00830DE2" w:rsidRDefault="00830DE2" w:rsidP="00D61E8C">
      <w:pPr>
        <w:ind w:firstLineChars="100" w:firstLine="211"/>
        <w:rPr>
          <w:b/>
          <w:bCs/>
        </w:rPr>
      </w:pPr>
      <w:r>
        <w:rPr>
          <w:rFonts w:hint="eastAsia"/>
          <w:b/>
          <w:bCs/>
        </w:rPr>
        <w:t xml:space="preserve">□　</w:t>
      </w:r>
      <w:r>
        <w:rPr>
          <w:rFonts w:hint="eastAsia"/>
          <w:b/>
          <w:bCs/>
        </w:rPr>
        <w:t>粉体工学</w:t>
      </w:r>
      <w:r>
        <w:rPr>
          <w:rFonts w:hint="eastAsia"/>
          <w:b/>
          <w:bCs/>
        </w:rPr>
        <w:t>会北海道</w:t>
      </w:r>
      <w:r>
        <w:rPr>
          <w:rFonts w:hint="eastAsia"/>
          <w:b/>
          <w:bCs/>
        </w:rPr>
        <w:t>談話会</w:t>
      </w:r>
      <w:r>
        <w:rPr>
          <w:rFonts w:hint="eastAsia"/>
          <w:b/>
          <w:bCs/>
        </w:rPr>
        <w:t>（学生会員以外）（参加費無料）</w:t>
      </w:r>
    </w:p>
    <w:p w14:paraId="21D2C931" w14:textId="02A06F9E" w:rsidR="00830DE2" w:rsidRDefault="00830DE2" w:rsidP="00D61E8C">
      <w:pPr>
        <w:ind w:firstLineChars="100" w:firstLine="211"/>
        <w:rPr>
          <w:b/>
          <w:bCs/>
        </w:rPr>
      </w:pPr>
      <w:r>
        <w:rPr>
          <w:rFonts w:hint="eastAsia"/>
          <w:b/>
          <w:bCs/>
        </w:rPr>
        <w:t>□　化学工学北海道</w:t>
      </w:r>
      <w:r w:rsidR="00D61E8C">
        <w:rPr>
          <w:rFonts w:hint="eastAsia"/>
          <w:b/>
          <w:bCs/>
        </w:rPr>
        <w:t>懇話会</w:t>
      </w:r>
      <w:r>
        <w:rPr>
          <w:rFonts w:hint="eastAsia"/>
          <w:b/>
          <w:bCs/>
        </w:rPr>
        <w:t>（参加費無料）</w:t>
      </w:r>
    </w:p>
    <w:p w14:paraId="627DE853" w14:textId="506B7E63" w:rsidR="00830DE2" w:rsidRDefault="00830DE2" w:rsidP="00D61E8C">
      <w:pPr>
        <w:ind w:firstLineChars="100" w:firstLine="211"/>
        <w:rPr>
          <w:b/>
          <w:bCs/>
        </w:rPr>
      </w:pPr>
      <w:r>
        <w:rPr>
          <w:rFonts w:hint="eastAsia"/>
          <w:b/>
          <w:bCs/>
        </w:rPr>
        <w:t>□　北海道</w:t>
      </w:r>
      <w:r w:rsidR="00D61E8C">
        <w:rPr>
          <w:rFonts w:hint="eastAsia"/>
          <w:b/>
          <w:bCs/>
        </w:rPr>
        <w:t>バイオ工業会</w:t>
      </w:r>
      <w:r>
        <w:rPr>
          <w:rFonts w:hint="eastAsia"/>
          <w:b/>
          <w:bCs/>
        </w:rPr>
        <w:t>（参加費無料）</w:t>
      </w:r>
    </w:p>
    <w:p w14:paraId="2DAB43A2" w14:textId="3A6B9485" w:rsidR="00830DE2" w:rsidRDefault="00830DE2" w:rsidP="00D61E8C">
      <w:pPr>
        <w:ind w:firstLineChars="100" w:firstLine="211"/>
        <w:rPr>
          <w:b/>
          <w:bCs/>
        </w:rPr>
      </w:pPr>
      <w:r>
        <w:rPr>
          <w:rFonts w:hint="eastAsia"/>
          <w:b/>
          <w:bCs/>
        </w:rPr>
        <w:t xml:space="preserve">□　</w:t>
      </w:r>
      <w:r w:rsidR="00D61E8C">
        <w:rPr>
          <w:rFonts w:hint="eastAsia"/>
          <w:b/>
          <w:bCs/>
        </w:rPr>
        <w:t>非会員</w:t>
      </w:r>
      <w:r>
        <w:rPr>
          <w:rFonts w:hint="eastAsia"/>
          <w:b/>
          <w:bCs/>
        </w:rPr>
        <w:t>（参加費</w:t>
      </w:r>
      <w:r w:rsidR="00D61E8C">
        <w:rPr>
          <w:rFonts w:hint="eastAsia"/>
          <w:b/>
          <w:bCs/>
        </w:rPr>
        <w:t>3000</w:t>
      </w:r>
      <w:r w:rsidR="00D61E8C">
        <w:rPr>
          <w:rFonts w:hint="eastAsia"/>
          <w:b/>
          <w:bCs/>
        </w:rPr>
        <w:t>円</w:t>
      </w:r>
      <w:r>
        <w:rPr>
          <w:rFonts w:hint="eastAsia"/>
          <w:b/>
          <w:bCs/>
        </w:rPr>
        <w:t>）</w:t>
      </w:r>
    </w:p>
    <w:p w14:paraId="45EC748B" w14:textId="25FC165D" w:rsidR="00830DE2" w:rsidRPr="00D61E8C" w:rsidRDefault="00830DE2" w:rsidP="00D61E8C">
      <w:pPr>
        <w:ind w:firstLineChars="100" w:firstLine="211"/>
        <w:rPr>
          <w:rFonts w:hint="eastAsia"/>
          <w:b/>
          <w:bCs/>
        </w:rPr>
      </w:pPr>
      <w:r>
        <w:rPr>
          <w:rFonts w:hint="eastAsia"/>
          <w:b/>
          <w:bCs/>
        </w:rPr>
        <w:t xml:space="preserve">□　</w:t>
      </w:r>
      <w:r w:rsidR="00D61E8C">
        <w:rPr>
          <w:rFonts w:hint="eastAsia"/>
          <w:b/>
          <w:bCs/>
        </w:rPr>
        <w:t xml:space="preserve">その他　</w:t>
      </w: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</w:t>
      </w:r>
    </w:p>
    <w:p w14:paraId="1B3FD1D0" w14:textId="77777777" w:rsidR="00830DE2" w:rsidRPr="00D61E8C" w:rsidRDefault="00830DE2" w:rsidP="00830DE2"/>
    <w:p w14:paraId="7A60DFD1" w14:textId="77777777" w:rsidR="00830DE2" w:rsidRDefault="00830DE2" w:rsidP="00830DE2">
      <w:pPr>
        <w:rPr>
          <w:b/>
          <w:bCs/>
        </w:rPr>
      </w:pPr>
      <w:r w:rsidRPr="00830DE2">
        <w:rPr>
          <w:b/>
          <w:bCs/>
        </w:rPr>
        <w:t>メールアドレス</w:t>
      </w:r>
    </w:p>
    <w:p w14:paraId="71774B29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088B5604" w14:textId="77777777" w:rsidR="00830DE2" w:rsidRPr="00830DE2" w:rsidRDefault="00830DE2" w:rsidP="00830DE2"/>
    <w:p w14:paraId="646F7D24" w14:textId="77777777" w:rsidR="00830DE2" w:rsidRDefault="00830DE2" w:rsidP="00830DE2">
      <w:pPr>
        <w:rPr>
          <w:b/>
          <w:bCs/>
        </w:rPr>
      </w:pPr>
      <w:r w:rsidRPr="00A85510">
        <w:rPr>
          <w:rFonts w:hint="eastAsia"/>
          <w:b/>
          <w:bCs/>
        </w:rPr>
        <w:t>郵便番号</w:t>
      </w:r>
    </w:p>
    <w:p w14:paraId="2420B5EE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15F03BDD" w14:textId="77777777" w:rsidR="00830DE2" w:rsidRPr="00830DE2" w:rsidRDefault="00830DE2" w:rsidP="00830DE2"/>
    <w:p w14:paraId="3C353CF1" w14:textId="77777777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住所</w:t>
      </w:r>
    </w:p>
    <w:p w14:paraId="616FB11B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14EA448F" w14:textId="77777777" w:rsidR="00830DE2" w:rsidRDefault="00830DE2" w:rsidP="00830DE2"/>
    <w:p w14:paraId="7A54DD10" w14:textId="77777777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電話番号</w:t>
      </w:r>
    </w:p>
    <w:p w14:paraId="24B1BB15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5162C94E" w14:textId="77777777" w:rsidR="00830DE2" w:rsidRPr="00830DE2" w:rsidRDefault="00830DE2" w:rsidP="00830DE2"/>
    <w:p w14:paraId="55D18369" w14:textId="77777777" w:rsidR="00830DE2" w:rsidRDefault="00830DE2" w:rsidP="00830DE2">
      <w:pPr>
        <w:rPr>
          <w:b/>
          <w:bCs/>
        </w:rPr>
      </w:pPr>
      <w:r>
        <w:rPr>
          <w:rFonts w:hint="eastAsia"/>
          <w:b/>
          <w:bCs/>
        </w:rPr>
        <w:t>備考</w:t>
      </w:r>
    </w:p>
    <w:p w14:paraId="61AB3752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70758106" w14:textId="77777777" w:rsidR="00D61E8C" w:rsidRPr="00A85510" w:rsidRDefault="00D61E8C" w:rsidP="00D61E8C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00763F60" w14:textId="77777777" w:rsidR="00830DE2" w:rsidRPr="00A85510" w:rsidRDefault="00830DE2" w:rsidP="00830DE2">
      <w:pPr>
        <w:rPr>
          <w:rFonts w:hint="eastAsia"/>
          <w:b/>
          <w:bCs/>
          <w:u w:val="single"/>
        </w:rPr>
      </w:pPr>
      <w:r w:rsidRPr="00A85510">
        <w:rPr>
          <w:rFonts w:hint="eastAsia"/>
          <w:b/>
          <w:bCs/>
          <w:u w:val="single"/>
        </w:rPr>
        <w:t xml:space="preserve">　　　　　　　　　　　　　　　　　　　　　　　　　　　　　　　　　　　　　　　　　</w:t>
      </w:r>
    </w:p>
    <w:p w14:paraId="24413FE8" w14:textId="77777777" w:rsidR="00D61E8C" w:rsidRDefault="00D61E8C" w:rsidP="00830DE2">
      <w:pPr>
        <w:rPr>
          <w:b/>
          <w:bCs/>
        </w:rPr>
      </w:pPr>
    </w:p>
    <w:p w14:paraId="3A480B71" w14:textId="53C643C6" w:rsidR="00830DE2" w:rsidRPr="00896439" w:rsidRDefault="00D61E8C" w:rsidP="00830DE2">
      <w:pPr>
        <w:rPr>
          <w:b/>
          <w:bCs/>
        </w:rPr>
      </w:pPr>
      <w:r>
        <w:rPr>
          <w:rFonts w:hint="eastAsia"/>
          <w:b/>
          <w:bCs/>
        </w:rPr>
        <w:t>提出</w:t>
      </w:r>
      <w:r w:rsidR="007D7F47">
        <w:rPr>
          <w:rFonts w:hint="eastAsia"/>
          <w:b/>
          <w:bCs/>
        </w:rPr>
        <w:t>・問合せ</w:t>
      </w:r>
      <w:bookmarkStart w:id="0" w:name="_GoBack"/>
      <w:bookmarkEnd w:id="0"/>
      <w:r w:rsidR="00830DE2">
        <w:rPr>
          <w:rFonts w:hint="eastAsia"/>
          <w:b/>
          <w:bCs/>
        </w:rPr>
        <w:t>先</w:t>
      </w:r>
    </w:p>
    <w:p w14:paraId="78EBC87C" w14:textId="77777777" w:rsidR="00830DE2" w:rsidRDefault="00830DE2" w:rsidP="00830DE2">
      <w:r>
        <w:rPr>
          <w:rFonts w:hint="eastAsia"/>
        </w:rPr>
        <w:t>世話人　岩村振一郎</w:t>
      </w:r>
    </w:p>
    <w:p w14:paraId="08774678" w14:textId="77777777" w:rsidR="00830DE2" w:rsidRDefault="00830DE2" w:rsidP="00830DE2">
      <w:r>
        <w:rPr>
          <w:rFonts w:hint="eastAsia"/>
        </w:rPr>
        <w:t xml:space="preserve">　〒</w:t>
      </w:r>
      <w:r>
        <w:rPr>
          <w:rFonts w:hint="eastAsia"/>
        </w:rPr>
        <w:t>060-8628</w:t>
      </w:r>
      <w:r>
        <w:rPr>
          <w:rFonts w:hint="eastAsia"/>
        </w:rPr>
        <w:t xml:space="preserve">　</w:t>
      </w:r>
      <w:r w:rsidRPr="00896439">
        <w:rPr>
          <w:rFonts w:hint="eastAsia"/>
        </w:rPr>
        <w:t>北海道札幌市北区北</w:t>
      </w:r>
      <w:r w:rsidRPr="00896439">
        <w:rPr>
          <w:rFonts w:hint="eastAsia"/>
        </w:rPr>
        <w:t>13</w:t>
      </w:r>
      <w:r w:rsidRPr="00896439">
        <w:rPr>
          <w:rFonts w:hint="eastAsia"/>
        </w:rPr>
        <w:t>条西</w:t>
      </w:r>
      <w:r w:rsidRPr="00896439">
        <w:rPr>
          <w:rFonts w:hint="eastAsia"/>
        </w:rPr>
        <w:t>8</w:t>
      </w:r>
      <w:r w:rsidRPr="00896439">
        <w:rPr>
          <w:rFonts w:hint="eastAsia"/>
        </w:rPr>
        <w:t>丁目</w:t>
      </w:r>
    </w:p>
    <w:p w14:paraId="62D7222A" w14:textId="77777777" w:rsidR="00830DE2" w:rsidRDefault="00830DE2" w:rsidP="00830DE2">
      <w:r>
        <w:rPr>
          <w:rFonts w:hint="eastAsia"/>
        </w:rPr>
        <w:t xml:space="preserve">　北海道大学大学院</w:t>
      </w:r>
      <w:r>
        <w:rPr>
          <w:rFonts w:hint="eastAsia"/>
        </w:rPr>
        <w:t xml:space="preserve"> </w:t>
      </w:r>
      <w:r>
        <w:rPr>
          <w:rFonts w:hint="eastAsia"/>
        </w:rPr>
        <w:t>工学研究院</w:t>
      </w:r>
      <w:r>
        <w:rPr>
          <w:rFonts w:hint="eastAsia"/>
        </w:rPr>
        <w:t xml:space="preserve"> </w:t>
      </w:r>
      <w:r>
        <w:rPr>
          <w:rFonts w:hint="eastAsia"/>
        </w:rPr>
        <w:t>応用化学部門</w:t>
      </w:r>
      <w:r>
        <w:rPr>
          <w:rFonts w:hint="eastAsia"/>
        </w:rPr>
        <w:t xml:space="preserve"> </w:t>
      </w:r>
      <w:r>
        <w:rPr>
          <w:rFonts w:hint="eastAsia"/>
        </w:rPr>
        <w:t>化学工学分野</w:t>
      </w:r>
      <w:r>
        <w:rPr>
          <w:rFonts w:hint="eastAsia"/>
        </w:rPr>
        <w:t xml:space="preserve"> </w:t>
      </w:r>
      <w:r>
        <w:rPr>
          <w:rFonts w:hint="eastAsia"/>
        </w:rPr>
        <w:t>材料化学工学研究室</w:t>
      </w:r>
    </w:p>
    <w:p w14:paraId="2C49E1DF" w14:textId="5A91C9EB" w:rsidR="008D5381" w:rsidRPr="00830DE2" w:rsidRDefault="00830DE2" w:rsidP="00D61E8C">
      <w:pPr>
        <w:ind w:firstLineChars="100" w:firstLine="210"/>
        <w:rPr>
          <w:rFonts w:hint="eastAsia"/>
        </w:rPr>
      </w:pPr>
      <w:r>
        <w:rPr>
          <w:rFonts w:hint="eastAsia"/>
        </w:rPr>
        <w:t>E</w:t>
      </w:r>
      <w:r>
        <w:t xml:space="preserve">-mail: </w:t>
      </w:r>
      <w:r w:rsidRPr="003D77BA">
        <w:t>iwamura@eng.hokudai.ac.jp</w:t>
      </w:r>
      <w:r>
        <w:rPr>
          <w:rFonts w:hint="eastAsia"/>
        </w:rPr>
        <w:t>，</w:t>
      </w:r>
      <w:r w:rsidRPr="00896439">
        <w:t>FAX: 011-706-6593</w:t>
      </w:r>
      <w:r>
        <w:rPr>
          <w:rFonts w:hint="eastAsia"/>
        </w:rPr>
        <w:t xml:space="preserve">　</w:t>
      </w:r>
    </w:p>
    <w:sectPr w:rsidR="008D5381" w:rsidRPr="00830DE2" w:rsidSect="00341690">
      <w:pgSz w:w="11906" w:h="16838"/>
      <w:pgMar w:top="1021" w:right="1418" w:bottom="1021" w:left="1418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12D31" w16cex:dateUtc="2020-11-19T08:43:00Z"/>
  <w16cex:commentExtensible w16cex:durableId="2361312C" w16cex:dateUtc="2020-11-19T09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A6C77" w14:textId="77777777" w:rsidR="006A62A3" w:rsidRDefault="006A62A3" w:rsidP="00331C6B">
      <w:r>
        <w:separator/>
      </w:r>
    </w:p>
  </w:endnote>
  <w:endnote w:type="continuationSeparator" w:id="0">
    <w:p w14:paraId="0C8FBDE9" w14:textId="77777777" w:rsidR="006A62A3" w:rsidRDefault="006A62A3" w:rsidP="00331C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052D5A" w14:textId="77777777" w:rsidR="006A62A3" w:rsidRDefault="006A62A3" w:rsidP="00331C6B">
      <w:r>
        <w:separator/>
      </w:r>
    </w:p>
  </w:footnote>
  <w:footnote w:type="continuationSeparator" w:id="0">
    <w:p w14:paraId="2B2430E6" w14:textId="77777777" w:rsidR="006A62A3" w:rsidRDefault="006A62A3" w:rsidP="00331C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zQwM7U0MDU2MDFQ0lEKTi0uzszPAykwrQUAJYF3wCwAAAA="/>
  </w:docVars>
  <w:rsids>
    <w:rsidRoot w:val="007C3888"/>
    <w:rsid w:val="00037C9D"/>
    <w:rsid w:val="00050A90"/>
    <w:rsid w:val="000B41C2"/>
    <w:rsid w:val="00127912"/>
    <w:rsid w:val="0019243C"/>
    <w:rsid w:val="001A0603"/>
    <w:rsid w:val="001E017F"/>
    <w:rsid w:val="002A52C1"/>
    <w:rsid w:val="00315BC9"/>
    <w:rsid w:val="00331C6B"/>
    <w:rsid w:val="00341690"/>
    <w:rsid w:val="003634CD"/>
    <w:rsid w:val="003D77BA"/>
    <w:rsid w:val="003F34EC"/>
    <w:rsid w:val="004F5057"/>
    <w:rsid w:val="00507527"/>
    <w:rsid w:val="005A183E"/>
    <w:rsid w:val="005A3D3A"/>
    <w:rsid w:val="00651C45"/>
    <w:rsid w:val="006A62A3"/>
    <w:rsid w:val="006B20D5"/>
    <w:rsid w:val="007821C9"/>
    <w:rsid w:val="007C3888"/>
    <w:rsid w:val="007D7F47"/>
    <w:rsid w:val="007F597D"/>
    <w:rsid w:val="00830DE2"/>
    <w:rsid w:val="00896439"/>
    <w:rsid w:val="008A0068"/>
    <w:rsid w:val="008D5381"/>
    <w:rsid w:val="009A406D"/>
    <w:rsid w:val="009A5956"/>
    <w:rsid w:val="009B49D2"/>
    <w:rsid w:val="009F222C"/>
    <w:rsid w:val="00A85510"/>
    <w:rsid w:val="00AC5BAE"/>
    <w:rsid w:val="00AF7C0E"/>
    <w:rsid w:val="00C442B3"/>
    <w:rsid w:val="00C454AD"/>
    <w:rsid w:val="00C947DF"/>
    <w:rsid w:val="00CC0341"/>
    <w:rsid w:val="00CC3157"/>
    <w:rsid w:val="00D00672"/>
    <w:rsid w:val="00D61E8C"/>
    <w:rsid w:val="00DE666B"/>
    <w:rsid w:val="00E6351B"/>
    <w:rsid w:val="00EB0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DC25C18"/>
  <w15:chartTrackingRefBased/>
  <w15:docId w15:val="{7F6B0522-F7CA-4D0A-B0A4-FC7DE328A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51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1C6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31C6B"/>
  </w:style>
  <w:style w:type="paragraph" w:styleId="a5">
    <w:name w:val="footer"/>
    <w:basedOn w:val="a"/>
    <w:link w:val="a6"/>
    <w:uiPriority w:val="99"/>
    <w:unhideWhenUsed/>
    <w:rsid w:val="00331C6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31C6B"/>
  </w:style>
  <w:style w:type="character" w:styleId="a7">
    <w:name w:val="annotation reference"/>
    <w:basedOn w:val="a0"/>
    <w:uiPriority w:val="99"/>
    <w:semiHidden/>
    <w:unhideWhenUsed/>
    <w:rsid w:val="00D00672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D00672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D00672"/>
  </w:style>
  <w:style w:type="paragraph" w:styleId="aa">
    <w:name w:val="annotation subject"/>
    <w:basedOn w:val="a8"/>
    <w:next w:val="a8"/>
    <w:link w:val="ab"/>
    <w:uiPriority w:val="99"/>
    <w:semiHidden/>
    <w:unhideWhenUsed/>
    <w:rsid w:val="00D00672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D00672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D00672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D00672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unhideWhenUsed/>
    <w:rsid w:val="00CC0341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CC0341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F222C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9F222C"/>
    <w:rPr>
      <w:rFonts w:ascii="Courier New" w:hAnsi="Courier New" w:cs="Courier New"/>
      <w:sz w:val="20"/>
      <w:szCs w:val="20"/>
    </w:rPr>
  </w:style>
  <w:style w:type="paragraph" w:styleId="af0">
    <w:name w:val="List Paragraph"/>
    <w:basedOn w:val="a"/>
    <w:uiPriority w:val="34"/>
    <w:qFormat/>
    <w:rsid w:val="00830DE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2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岩村　振一郎</dc:creator>
  <cp:keywords/>
  <dc:description/>
  <cp:lastModifiedBy>岩村　振一郎</cp:lastModifiedBy>
  <cp:revision>4</cp:revision>
  <dcterms:created xsi:type="dcterms:W3CDTF">2020-11-25T00:33:00Z</dcterms:created>
  <dcterms:modified xsi:type="dcterms:W3CDTF">2020-11-25T00:53:00Z</dcterms:modified>
</cp:coreProperties>
</file>